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рисунок 1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002750"/>
            <wp:effectExtent b="0" l="0" r="0" t="0"/>
            <wp:docPr descr="Figure 1: рисунок 2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2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2750"/>
            <wp:effectExtent b="0" l="0" r="0" t="0"/>
            <wp:docPr descr="Figure 2: рисунок 3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3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911941"/>
            <wp:effectExtent b="0" l="0" r="0" t="0"/>
            <wp:docPr descr="Figure 3: рисунок 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4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1581345"/>
            <wp:effectExtent b="0" l="0" r="0" t="0"/>
            <wp:docPr descr="Figure 4: рисунок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5</w:t>
      </w:r>
    </w:p>
    <w:bookmarkEnd w:id="0"/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1581345"/>
            <wp:effectExtent b="0" l="0" r="0" t="0"/>
            <wp:docPr descr="Figure 5: рисунок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6</w:t>
      </w:r>
    </w:p>
    <w:bookmarkEnd w:id="0"/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1422918"/>
            <wp:effectExtent b="0" l="0" r="0" t="0"/>
            <wp:docPr descr="Figure 6: рисунок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7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1422918"/>
            <wp:effectExtent b="0" l="0" r="0" t="0"/>
            <wp:docPr descr="Figure 7: рисунок 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8</w:t>
      </w:r>
    </w:p>
    <w:bookmarkEnd w:id="0"/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1422918"/>
            <wp:effectExtent b="0" l="0" r="0" t="0"/>
            <wp:docPr descr="Figure 8: рисунок 9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9</w:t>
      </w:r>
    </w:p>
    <w:bookmarkEnd w:id="0"/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1422918"/>
            <wp:effectExtent b="0" l="0" r="0" t="0"/>
            <wp:docPr descr="Figure 9: рисунок 10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10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1422918"/>
            <wp:effectExtent b="0" l="0" r="0" t="0"/>
            <wp:docPr descr="Figure 10: рисунок 11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1</w:t>
      </w:r>
    </w:p>
    <w:bookmarkEnd w:id="0"/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1422918"/>
            <wp:effectExtent b="0" l="0" r="0" t="0"/>
            <wp:docPr descr="Figure 11: рисунок 1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2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1</dc:title>
  <dc:creator>Акопян Сатеник Манвеловна</dc:creator>
  <dc:language>ru-RU</dc:language>
  <cp:keywords/>
  <dcterms:created xsi:type="dcterms:W3CDTF">2023-04-22T19:27:39Z</dcterms:created>
  <dcterms:modified xsi:type="dcterms:W3CDTF">2023-04-22T19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